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but not limited to,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30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30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5T19:49:15Z</dcterms:created>
  <dcterms:modified xsi:type="dcterms:W3CDTF">2019-10-15T19:49:15Z</dcterms:modified>
</cp:coreProperties>
</file>